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031E7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upervisor: prof. Elkan G. Akyürek</w:t>
      </w:r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upervisor: dr. Daniel Kurylo</w:t>
      </w:r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2FAE271F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>
        <w:rPr>
          <w:rFonts w:ascii="Cambria" w:hAnsi="Cambria"/>
          <w:sz w:val="24"/>
          <w:szCs w:val="24"/>
        </w:rPr>
        <w:t>Daniel D. Kurylo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sz w:val="24"/>
          <w:szCs w:val="24"/>
        </w:rPr>
        <w:t>Nurhan Er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17875B5C" w14:textId="24A415D9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>
        <w:rPr>
          <w:rFonts w:ascii="Cambria" w:eastAsia="Calibri" w:hAnsi="Cambria" w:cs="Arial"/>
          <w:sz w:val="24"/>
          <w:szCs w:val="24"/>
        </w:rPr>
        <w:t xml:space="preserve">Wilhelm, S. A., de Jonge, J., Wang, J., Martens, S., </w:t>
      </w:r>
      <w:r w:rsidRPr="00CC134E">
        <w:rPr>
          <w:rFonts w:ascii="Cambria" w:eastAsia="Calibri" w:hAnsi="Cambria" w:cs="Arial"/>
          <w:sz w:val="24"/>
          <w:szCs w:val="24"/>
        </w:rPr>
        <w:t>&amp; Akyürek, E. G. (</w:t>
      </w:r>
      <w:r w:rsidR="00CC134E" w:rsidRPr="00CC134E">
        <w:rPr>
          <w:rFonts w:ascii="Cambria" w:eastAsia="Calibri" w:hAnsi="Cambria" w:cs="Arial"/>
          <w:i/>
          <w:sz w:val="24"/>
          <w:szCs w:val="24"/>
        </w:rPr>
        <w:t>in press</w:t>
      </w:r>
      <w:r w:rsidRPr="00CC134E">
        <w:rPr>
          <w:rFonts w:ascii="Cambria" w:eastAsia="Calibri" w:hAnsi="Cambria" w:cs="Arial"/>
          <w:sz w:val="24"/>
          <w:szCs w:val="24"/>
        </w:rPr>
        <w:t xml:space="preserve">). 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471103E0" w14:textId="6CF8424C" w:rsidR="00381BE9" w:rsidRDefault="00381BE9" w:rsidP="00EC3ADA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381BE9">
        <w:rPr>
          <w:rFonts w:ascii="Cambria" w:hAnsi="Cambria" w:cs="Arial"/>
          <w:sz w:val="24"/>
          <w:szCs w:val="24"/>
        </w:rPr>
        <w:t xml:space="preserve">Altınok, A., </w:t>
      </w:r>
      <w:r w:rsidRPr="00381BE9">
        <w:rPr>
          <w:rFonts w:ascii="Cambria" w:hAnsi="Cambria" w:cs="Arial"/>
          <w:b/>
          <w:sz w:val="24"/>
          <w:szCs w:val="24"/>
        </w:rPr>
        <w:t>Karabay, A.</w:t>
      </w:r>
      <w:r w:rsidRPr="00381BE9">
        <w:rPr>
          <w:rFonts w:ascii="Cambria" w:hAnsi="Cambria" w:cs="Arial"/>
          <w:sz w:val="24"/>
          <w:szCs w:val="24"/>
        </w:rPr>
        <w:t>, &amp; Akyürek, E. G. 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 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381BE9">
        <w:rPr>
          <w:rFonts w:ascii="Cambria" w:hAnsi="Cambria" w:cs="Arial"/>
          <w:i/>
          <w:sz w:val="24"/>
          <w:szCs w:val="24"/>
        </w:rPr>
        <w:t>European Journal of Nutrition</w:t>
      </w:r>
      <w:r>
        <w:rPr>
          <w:rFonts w:ascii="Cambria" w:hAnsi="Cambria" w:cs="Arial"/>
          <w:i/>
          <w:sz w:val="24"/>
          <w:szCs w:val="24"/>
        </w:rPr>
        <w:t>.</w:t>
      </w:r>
    </w:p>
    <w:p w14:paraId="0B144C22" w14:textId="24121AC2" w:rsidR="00447D7B" w:rsidRPr="00447D7B" w:rsidRDefault="00447D7B" w:rsidP="00EC3ADA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Alıcı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 w:rsidR="00715E8D"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 w:rsidR="00715E8D"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 w:rsidR="00715E8D"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 w:rsidR="00715E8D"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 w:rsidR="00715E8D"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 w:rsidR="00715E8D"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 w:rsidR="00715E8D"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 w:rsidR="00715E8D"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 w:rsidR="00715E8D"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 w:rsidR="00715E8D"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 w:rsidR="00715E8D"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 w:rsidR="00715E8D"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 w:rsidR="00715E8D"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 w:rsidR="00715E8D"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 w:rsidR="00715E8D"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 w:rsidR="00715E8D"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Kurylo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Acta Psychologica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Saija, J. D., Field, D. T., &amp; Akyürek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Pegem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r w:rsidR="006E46B3" w:rsidRPr="004B0435">
        <w:rPr>
          <w:rFonts w:ascii="Cambria" w:hAnsi="Cambria" w:cs="Arial"/>
          <w:sz w:val="24"/>
          <w:szCs w:val="24"/>
        </w:rPr>
        <w:t>Akyürek</w:t>
      </w:r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>Egmond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Saija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Nederlandse Vereniging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Psychonomie in Egmond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>, Kaynar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Uysal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Boyraz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İstemli &amp; İstemsiz Otobiyografik Anilarda Yaşa Bağli Değişimler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Engellenme </w:t>
      </w:r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Verilen Tepkiler İle Kişilik Tiplerinin Ve Yükleme Çeşitlerinin İlişkisi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Ulusal Psikoloji Ogrencileri Kongresi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>in Egmond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Kandemir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Psychonomics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ESCoP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pril). Kanizsa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Kurylo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>Er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>, Kaynar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Uysal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Boyraz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Bapoğlu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Matlab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OpenSesa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bookmarkStart w:id="0" w:name="_GoBack"/>
      <w:bookmarkEnd w:id="0"/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OpenSesame</w:t>
      </w:r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>Worked as a tutor for the workshop by dr. Sebastiaan Mathôt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>Introduction to OpenSesame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 xml:space="preserve">Mindwise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C1C656" w14:textId="77777777" w:rsidR="00031E7E" w:rsidRDefault="00031E7E" w:rsidP="009E1FEB">
      <w:pPr>
        <w:spacing w:after="0" w:line="240" w:lineRule="auto"/>
      </w:pPr>
      <w:r>
        <w:separator/>
      </w:r>
    </w:p>
  </w:endnote>
  <w:endnote w:type="continuationSeparator" w:id="0">
    <w:p w14:paraId="51603D9D" w14:textId="77777777" w:rsidR="00031E7E" w:rsidRDefault="00031E7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541A4BEA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4F9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FB33D5" w14:textId="77777777" w:rsidR="00031E7E" w:rsidRDefault="00031E7E" w:rsidP="009E1FEB">
      <w:pPr>
        <w:spacing w:after="0" w:line="240" w:lineRule="auto"/>
      </w:pPr>
      <w:r>
        <w:separator/>
      </w:r>
    </w:p>
  </w:footnote>
  <w:footnote w:type="continuationSeparator" w:id="0">
    <w:p w14:paraId="27239AF5" w14:textId="77777777" w:rsidR="00031E7E" w:rsidRDefault="00031E7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qwFAPu5GcE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C7852"/>
    <w:rsid w:val="00426149"/>
    <w:rsid w:val="004303EB"/>
    <w:rsid w:val="00434F91"/>
    <w:rsid w:val="00447D7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36CFA"/>
    <w:rsid w:val="00542AA9"/>
    <w:rsid w:val="00545253"/>
    <w:rsid w:val="00581820"/>
    <w:rsid w:val="00586045"/>
    <w:rsid w:val="00592B1A"/>
    <w:rsid w:val="005C0DFF"/>
    <w:rsid w:val="005D2E3F"/>
    <w:rsid w:val="005F4F46"/>
    <w:rsid w:val="00630946"/>
    <w:rsid w:val="00636257"/>
    <w:rsid w:val="0064246D"/>
    <w:rsid w:val="00652961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3</Pages>
  <Words>1292</Words>
  <Characters>737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37</cp:revision>
  <cp:lastPrinted>2021-10-13T09:56:00Z</cp:lastPrinted>
  <dcterms:created xsi:type="dcterms:W3CDTF">2019-03-22T09:18:00Z</dcterms:created>
  <dcterms:modified xsi:type="dcterms:W3CDTF">2021-12-05T17:08:00Z</dcterms:modified>
</cp:coreProperties>
</file>